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260d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60125b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9a1e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